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Iwona Kocinsk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Iwo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ocinsk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120 North Canfield Avenue Norridge, IL, USA 60706-315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iwonamalu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421300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eronic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0/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